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Zm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m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11 Knollwood Ln,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zmi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4036094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st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